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3D1BC9" w14:textId="77777777" w:rsidR="00EB763B" w:rsidRDefault="00000000">
      <w:pPr>
        <w:pStyle w:val="FirstParagraph"/>
      </w:pPr>
      <w:r>
        <w:rPr>
          <w:b/>
          <w:bCs/>
        </w:rPr>
        <w:t>SQL Analytics Project: Step-by-Step Journey in Simple Language</w:t>
      </w:r>
    </w:p>
    <w:p w14:paraId="105FB787" w14:textId="77777777" w:rsidR="00EB763B" w:rsidRDefault="00000000">
      <w:pPr>
        <w:pStyle w:val="BodyText"/>
      </w:pPr>
      <w:r>
        <w:rPr>
          <w:b/>
          <w:bCs/>
        </w:rPr>
        <w:t>Dataset Used:</w:t>
      </w:r>
      <w:r>
        <w:t xml:space="preserve"> CollegeCourses</w:t>
      </w:r>
    </w:p>
    <w:p w14:paraId="431070C9" w14:textId="77777777" w:rsidR="00EB763B" w:rsidRDefault="00000000">
      <w:r>
        <w:pict w14:anchorId="76AC5552">
          <v:rect id="_x0000_i1025" style="width:0;height:1.5pt" o:hralign="center" o:hrstd="t" o:hr="t"/>
        </w:pict>
      </w:r>
    </w:p>
    <w:p w14:paraId="68C3B871" w14:textId="77777777" w:rsidR="00EB763B" w:rsidRDefault="00000000">
      <w:pPr>
        <w:pStyle w:val="Heading3"/>
      </w:pPr>
      <w:bookmarkStart w:id="0" w:name="step-1-getting-to-know-the-data"/>
      <w:r>
        <w:t>Step 1: Getting to Know the Data</w:t>
      </w:r>
    </w:p>
    <w:p w14:paraId="3787B6B2" w14:textId="77777777" w:rsidR="00EB7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cedure:</w:t>
      </w:r>
      <w:r>
        <w:t xml:space="preserve"> I opened the dataset and explored its structure, checking what each column represents and how the data is organized.</w:t>
      </w:r>
    </w:p>
    <w:p w14:paraId="6C7896DD" w14:textId="77777777" w:rsidR="00EB7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ction:</w:t>
      </w:r>
      <w:r>
        <w:t xml:space="preserve"> Reviewed the dataset manually and took notes of important fields.</w:t>
      </w:r>
    </w:p>
    <w:p w14:paraId="69409212" w14:textId="77777777" w:rsidR="00EB7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alysis:</w:t>
      </w:r>
      <w:r>
        <w:t xml:space="preserve"> Understood the types of insights I could get from this data.</w:t>
      </w:r>
    </w:p>
    <w:p w14:paraId="6D30AB0E" w14:textId="77777777" w:rsidR="00EB7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utput:</w:t>
      </w:r>
      <w:r>
        <w:t xml:space="preserve"> A list of useful columns for analysis, like CollegeName, CourseCategory, Duration, etc.</w:t>
      </w:r>
    </w:p>
    <w:p w14:paraId="7F1F3536" w14:textId="77777777" w:rsidR="00EB763B" w:rsidRDefault="00000000">
      <w:r>
        <w:pict w14:anchorId="4C521F27">
          <v:rect id="_x0000_i1026" style="width:0;height:1.5pt" o:hralign="center" o:hrstd="t" o:hr="t"/>
        </w:pict>
      </w:r>
    </w:p>
    <w:p w14:paraId="6B496601" w14:textId="77777777" w:rsidR="00EB763B" w:rsidRDefault="00000000">
      <w:pPr>
        <w:pStyle w:val="Heading3"/>
      </w:pPr>
      <w:bookmarkStart w:id="1" w:name="Xf66a34102da7c9d4d2bb293a83c7c10f911f20c"/>
      <w:bookmarkEnd w:id="0"/>
      <w:r>
        <w:t>Step 2: How Many Unique Colleges Are There?</w:t>
      </w:r>
    </w:p>
    <w:p w14:paraId="79DB2B45" w14:textId="77777777" w:rsidR="00EB763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cedure:</w:t>
      </w:r>
      <w:r>
        <w:t xml:space="preserve"> Used SQL’s COUNT function with DISTINCT to get the total unique college names.</w:t>
      </w:r>
    </w:p>
    <w:p w14:paraId="68180075" w14:textId="77777777" w:rsidR="00EB763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tion:</w:t>
      </w:r>
      <w:r>
        <w:t xml:space="preserve"> Ran: </w:t>
      </w:r>
      <w:r>
        <w:rPr>
          <w:rStyle w:val="VerbatimChar"/>
        </w:rPr>
        <w:t>SELECT COUNT(DISTINCT CollegeName) FROM CollegeCourses;</w:t>
      </w:r>
    </w:p>
    <w:p w14:paraId="7BD67539" w14:textId="77777777" w:rsidR="00EB763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nalysis:</w:t>
      </w:r>
      <w:r>
        <w:t xml:space="preserve"> Checked for repeated names and ensured we’re only counting unique entries.</w:t>
      </w:r>
    </w:p>
    <w:p w14:paraId="6D5BFB0C" w14:textId="77777777" w:rsidR="00EB763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tput:</w:t>
      </w:r>
      <w:r>
        <w:t xml:space="preserve"> Total number of different colleges.</w:t>
      </w:r>
    </w:p>
    <w:p w14:paraId="7CBAF890" w14:textId="77777777" w:rsidR="00EB763B" w:rsidRDefault="00000000">
      <w:r>
        <w:pict w14:anchorId="0581F875">
          <v:rect id="_x0000_i1027" style="width:0;height:1.5pt" o:hralign="center" o:hrstd="t" o:hr="t"/>
        </w:pict>
      </w:r>
    </w:p>
    <w:p w14:paraId="2BDE9A3C" w14:textId="77777777" w:rsidR="00EB763B" w:rsidRDefault="00000000">
      <w:pPr>
        <w:pStyle w:val="Heading3"/>
      </w:pPr>
      <w:bookmarkStart w:id="2" w:name="X80e392aa02894e79a25e9bbd24400c4961bfb50"/>
      <w:bookmarkEnd w:id="1"/>
      <w:r>
        <w:t>Step 3: Which Districts Offer the Most Professional Courses?</w:t>
      </w:r>
    </w:p>
    <w:p w14:paraId="15CFB542" w14:textId="77777777" w:rsidR="00EB76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cedure:</w:t>
      </w:r>
      <w:r>
        <w:t xml:space="preserve"> Filtered rows where IsProfessional is ‘Professional Course’, grouped by district, and counted colleges.</w:t>
      </w:r>
    </w:p>
    <w:p w14:paraId="5C696710" w14:textId="77777777" w:rsidR="00EB76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tion:</w:t>
      </w:r>
      <w:r>
        <w:t xml:space="preserve"> Used GROUP BY, WHERE, COUNT(DISTINCT).</w:t>
      </w:r>
    </w:p>
    <w:p w14:paraId="52A3B298" w14:textId="77777777" w:rsidR="00EB76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nalysis:</w:t>
      </w:r>
      <w:r>
        <w:t xml:space="preserve"> Found out where professional education is most concentrated.</w:t>
      </w:r>
    </w:p>
    <w:p w14:paraId="6D074CA1" w14:textId="77777777" w:rsidR="00EB763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utput:</w:t>
      </w:r>
      <w:r>
        <w:t xml:space="preserve"> Top districts offering professional courses.</w:t>
      </w:r>
    </w:p>
    <w:p w14:paraId="4C13AD68" w14:textId="77777777" w:rsidR="00EB763B" w:rsidRDefault="00000000">
      <w:r>
        <w:pict w14:anchorId="66255973">
          <v:rect id="_x0000_i1028" style="width:0;height:1.5pt" o:hralign="center" o:hrstd="t" o:hr="t"/>
        </w:pict>
      </w:r>
    </w:p>
    <w:p w14:paraId="29F03E6F" w14:textId="77777777" w:rsidR="00EB763B" w:rsidRDefault="00000000">
      <w:pPr>
        <w:pStyle w:val="Heading3"/>
      </w:pPr>
      <w:bookmarkStart w:id="3" w:name="step-4-university-with-the-most-colleges"/>
      <w:bookmarkEnd w:id="2"/>
      <w:r>
        <w:t>Step 4: University with the Most Colleges</w:t>
      </w:r>
    </w:p>
    <w:p w14:paraId="0097DF07" w14:textId="77777777" w:rsidR="00EB76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ocedure:</w:t>
      </w:r>
      <w:r>
        <w:t xml:space="preserve"> Grouped data by university and counted unique colleges.</w:t>
      </w:r>
    </w:p>
    <w:p w14:paraId="5D53B395" w14:textId="77777777" w:rsidR="00EB76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ction:</w:t>
      </w:r>
      <w:r>
        <w:t xml:space="preserve"> Used: </w:t>
      </w:r>
      <w:r>
        <w:rPr>
          <w:rStyle w:val="VerbatimChar"/>
        </w:rPr>
        <w:t>GROUP BY University</w:t>
      </w:r>
      <w:r>
        <w:t xml:space="preserve"> and </w:t>
      </w:r>
      <w:r>
        <w:rPr>
          <w:rStyle w:val="VerbatimChar"/>
        </w:rPr>
        <w:t>COUNT(DISTINCT CollegeName)</w:t>
      </w:r>
      <w:r>
        <w:t>.</w:t>
      </w:r>
    </w:p>
    <w:p w14:paraId="6F1D4321" w14:textId="77777777" w:rsidR="00EB76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nalysis:</w:t>
      </w:r>
      <w:r>
        <w:t xml:space="preserve"> Identified universities with the largest network.</w:t>
      </w:r>
    </w:p>
    <w:p w14:paraId="50A532C9" w14:textId="77777777" w:rsidR="00EB763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utput:</w:t>
      </w:r>
      <w:r>
        <w:t xml:space="preserve"> University with the highest number of colleges.</w:t>
      </w:r>
    </w:p>
    <w:p w14:paraId="6C9A3523" w14:textId="77777777" w:rsidR="00EB763B" w:rsidRDefault="00000000">
      <w:r>
        <w:pict w14:anchorId="41E56C6A">
          <v:rect id="_x0000_i1029" style="width:0;height:1.5pt" o:hralign="center" o:hrstd="t" o:hr="t"/>
        </w:pict>
      </w:r>
    </w:p>
    <w:p w14:paraId="72F58409" w14:textId="77777777" w:rsidR="00EB763B" w:rsidRDefault="00000000">
      <w:pPr>
        <w:pStyle w:val="Heading3"/>
      </w:pPr>
      <w:bookmarkStart w:id="4" w:name="step-5-courses-by-category"/>
      <w:bookmarkEnd w:id="3"/>
      <w:r>
        <w:lastRenderedPageBreak/>
        <w:t>Step 5: Courses by Category</w:t>
      </w:r>
    </w:p>
    <w:p w14:paraId="4FD74514" w14:textId="77777777" w:rsidR="00EB76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cedure:</w:t>
      </w:r>
      <w:r>
        <w:t xml:space="preserve"> Grouped the records by CourseCategory and counted the rows.</w:t>
      </w:r>
    </w:p>
    <w:p w14:paraId="1081FB31" w14:textId="77777777" w:rsidR="00EB76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ction:</w:t>
      </w:r>
      <w:r>
        <w:t xml:space="preserve"> Used: </w:t>
      </w:r>
      <w:r>
        <w:rPr>
          <w:rStyle w:val="VerbatimChar"/>
        </w:rPr>
        <w:t>SELECT CourseCategory, COUNT(*) FROM CollegeCourses GROUP BY CourseCategory;</w:t>
      </w:r>
    </w:p>
    <w:p w14:paraId="658E41FE" w14:textId="77777777" w:rsidR="00EB76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nalysis:</w:t>
      </w:r>
      <w:r>
        <w:t xml:space="preserve"> Checked the balance among UG, PG, and Diploma courses.</w:t>
      </w:r>
    </w:p>
    <w:p w14:paraId="1D869A26" w14:textId="77777777" w:rsidR="00EB763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utput:</w:t>
      </w:r>
      <w:r>
        <w:t xml:space="preserve"> Number of courses in each category.</w:t>
      </w:r>
    </w:p>
    <w:p w14:paraId="4FD4545C" w14:textId="77777777" w:rsidR="00EB763B" w:rsidRDefault="00000000">
      <w:r>
        <w:pict w14:anchorId="197CFDF8">
          <v:rect id="_x0000_i1030" style="width:0;height:1.5pt" o:hralign="center" o:hrstd="t" o:hr="t"/>
        </w:pict>
      </w:r>
    </w:p>
    <w:p w14:paraId="1FB51BE0" w14:textId="77777777" w:rsidR="00EB763B" w:rsidRDefault="00000000">
      <w:pPr>
        <w:pStyle w:val="Heading3"/>
      </w:pPr>
      <w:bookmarkStart w:id="5" w:name="X56a10376887cbd6deee2be3b36ce48fc14e3f41"/>
      <w:bookmarkEnd w:id="4"/>
      <w:r>
        <w:t>Step 6: Districts That Offer UG, PG, and Diploma</w:t>
      </w:r>
    </w:p>
    <w:p w14:paraId="01FB1AAC" w14:textId="77777777" w:rsidR="00EB76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rocedure:</w:t>
      </w:r>
      <w:r>
        <w:t xml:space="preserve"> Filtered CourseCategory and grouped by District, checking if all three types exist.</w:t>
      </w:r>
    </w:p>
    <w:p w14:paraId="193AF81A" w14:textId="77777777" w:rsidR="00EB76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ction:</w:t>
      </w:r>
      <w:r>
        <w:t xml:space="preserve"> Used HAVING with COUNT(DISTINCT CourseCategory).</w:t>
      </w:r>
    </w:p>
    <w:p w14:paraId="064CB918" w14:textId="77777777" w:rsidR="00EB76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nalysis:</w:t>
      </w:r>
      <w:r>
        <w:t xml:space="preserve"> Identified districts with the widest course range.</w:t>
      </w:r>
    </w:p>
    <w:p w14:paraId="48658850" w14:textId="77777777" w:rsidR="00EB763B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Output:</w:t>
      </w:r>
      <w:r>
        <w:t xml:space="preserve"> List of diverse academic districts.</w:t>
      </w:r>
    </w:p>
    <w:p w14:paraId="7A2B408C" w14:textId="77777777" w:rsidR="00EB763B" w:rsidRDefault="00000000">
      <w:r>
        <w:pict w14:anchorId="6B27D64D">
          <v:rect id="_x0000_i1031" style="width:0;height:1.5pt" o:hralign="center" o:hrstd="t" o:hr="t"/>
        </w:pict>
      </w:r>
    </w:p>
    <w:p w14:paraId="685832BE" w14:textId="77777777" w:rsidR="00EB763B" w:rsidRDefault="00000000">
      <w:pPr>
        <w:pStyle w:val="Heading3"/>
      </w:pPr>
      <w:bookmarkStart w:id="6" w:name="Xbfba5c46cde018e3842620356321d1548af4930"/>
      <w:bookmarkEnd w:id="5"/>
      <w:r>
        <w:t>Step 7: Average Course Duration by Category</w:t>
      </w:r>
    </w:p>
    <w:p w14:paraId="1A9F94D8" w14:textId="77777777" w:rsidR="00EB76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rocedure:</w:t>
      </w:r>
      <w:r>
        <w:t xml:space="preserve"> Grouped by CourseCategory and used AVG on Duration.</w:t>
      </w:r>
    </w:p>
    <w:p w14:paraId="771DD292" w14:textId="77777777" w:rsidR="00EB76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ction:</w:t>
      </w:r>
      <w:r>
        <w:t xml:space="preserve"> Wrote query with AVG(Duration).</w:t>
      </w:r>
    </w:p>
    <w:p w14:paraId="4E241C68" w14:textId="77777777" w:rsidR="00EB76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nalysis:</w:t>
      </w:r>
      <w:r>
        <w:t xml:space="preserve"> Compared the academic effort required by each course type.</w:t>
      </w:r>
    </w:p>
    <w:p w14:paraId="5A6294E0" w14:textId="77777777" w:rsidR="00EB763B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utput:</w:t>
      </w:r>
      <w:r>
        <w:t xml:space="preserve"> Average duration for UG, PG, and Diploma.</w:t>
      </w:r>
    </w:p>
    <w:p w14:paraId="12F64013" w14:textId="77777777" w:rsidR="00EB763B" w:rsidRDefault="00000000">
      <w:r>
        <w:pict w14:anchorId="7255458D">
          <v:rect id="_x0000_i1032" style="width:0;height:1.5pt" o:hralign="center" o:hrstd="t" o:hr="t"/>
        </w:pict>
      </w:r>
    </w:p>
    <w:p w14:paraId="0C04E58F" w14:textId="77777777" w:rsidR="00EB763B" w:rsidRDefault="00000000">
      <w:pPr>
        <w:pStyle w:val="Heading3"/>
      </w:pPr>
      <w:bookmarkStart w:id="7" w:name="step-8-most-common-courses"/>
      <w:bookmarkEnd w:id="6"/>
      <w:r>
        <w:t>Step 8: Most Common Courses</w:t>
      </w:r>
    </w:p>
    <w:p w14:paraId="32E74B75" w14:textId="77777777" w:rsidR="00EB76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rocedure:</w:t>
      </w:r>
      <w:r>
        <w:t xml:space="preserve"> Counted how often each course name appeared and sorted them.</w:t>
      </w:r>
    </w:p>
    <w:p w14:paraId="6E469D4B" w14:textId="77777777" w:rsidR="00EB76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ction:</w:t>
      </w:r>
      <w:r>
        <w:t xml:space="preserve"> Used COUNT(*) and ORDER BY DESC LIMIT 5.</w:t>
      </w:r>
    </w:p>
    <w:p w14:paraId="260D45A0" w14:textId="77777777" w:rsidR="00EB76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nalysis:</w:t>
      </w:r>
      <w:r>
        <w:t xml:space="preserve"> Found which courses are most popular across institutions.</w:t>
      </w:r>
    </w:p>
    <w:p w14:paraId="6634DCDF" w14:textId="77777777" w:rsidR="00EB763B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utput:</w:t>
      </w:r>
      <w:r>
        <w:t xml:space="preserve"> Top 5 most offered courses.</w:t>
      </w:r>
    </w:p>
    <w:p w14:paraId="150A375F" w14:textId="77777777" w:rsidR="00EB763B" w:rsidRDefault="00000000">
      <w:r>
        <w:pict w14:anchorId="4C5A1C8C">
          <v:rect id="_x0000_i1033" style="width:0;height:1.5pt" o:hralign="center" o:hrstd="t" o:hr="t"/>
        </w:pict>
      </w:r>
    </w:p>
    <w:p w14:paraId="43FB019E" w14:textId="77777777" w:rsidR="00EB763B" w:rsidRDefault="00000000">
      <w:pPr>
        <w:pStyle w:val="Heading3"/>
      </w:pPr>
      <w:bookmarkStart w:id="8" w:name="X0359861bda50efd36e1cb31192ff908a99a6340"/>
      <w:bookmarkEnd w:id="7"/>
      <w:r>
        <w:t>Step 9: Are Courses Mostly Aided or Unaided?</w:t>
      </w:r>
    </w:p>
    <w:p w14:paraId="0F79D687" w14:textId="77777777" w:rsidR="00EB763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cedure:</w:t>
      </w:r>
      <w:r>
        <w:t xml:space="preserve"> Grouped by AidedStatus and counted records.</w:t>
      </w:r>
    </w:p>
    <w:p w14:paraId="5027C17F" w14:textId="77777777" w:rsidR="00EB763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ction:</w:t>
      </w:r>
      <w:r>
        <w:t xml:space="preserve"> Query with GROUP BY AidedStatus.</w:t>
      </w:r>
    </w:p>
    <w:p w14:paraId="203717C7" w14:textId="77777777" w:rsidR="00EB763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nalysis:</w:t>
      </w:r>
      <w:r>
        <w:t xml:space="preserve"> Looked at funding trends in course offerings.</w:t>
      </w:r>
    </w:p>
    <w:p w14:paraId="7C9803AF" w14:textId="77777777" w:rsidR="00EB763B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Output:</w:t>
      </w:r>
      <w:r>
        <w:t xml:space="preserve"> Count comparison of aided vs unaided courses.</w:t>
      </w:r>
    </w:p>
    <w:p w14:paraId="6ED23AF8" w14:textId="77777777" w:rsidR="00EB763B" w:rsidRDefault="00000000">
      <w:r>
        <w:pict w14:anchorId="3805F71C">
          <v:rect id="_x0000_i1034" style="width:0;height:1.5pt" o:hralign="center" o:hrstd="t" o:hr="t"/>
        </w:pict>
      </w:r>
    </w:p>
    <w:p w14:paraId="122D399A" w14:textId="77777777" w:rsidR="00EB763B" w:rsidRDefault="00000000">
      <w:pPr>
        <w:pStyle w:val="Heading3"/>
      </w:pPr>
      <w:bookmarkStart w:id="9" w:name="step-10-colleges-offering-both-ug-and-pg"/>
      <w:bookmarkEnd w:id="8"/>
      <w:r>
        <w:lastRenderedPageBreak/>
        <w:t>Step 10: Colleges Offering Both UG and PG</w:t>
      </w:r>
    </w:p>
    <w:p w14:paraId="6C078602" w14:textId="77777777" w:rsidR="00EB76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ocedure:</w:t>
      </w:r>
      <w:r>
        <w:t xml:space="preserve"> Filtered by CourseCategory, grouped by college, and checked if both UG and PG exist.</w:t>
      </w:r>
    </w:p>
    <w:p w14:paraId="77ACFC59" w14:textId="77777777" w:rsidR="00EB76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ction:</w:t>
      </w:r>
      <w:r>
        <w:t xml:space="preserve"> Used HAVING COUNT(DISTINCT CourseCategory) = 2.</w:t>
      </w:r>
    </w:p>
    <w:p w14:paraId="4259EBD3" w14:textId="77777777" w:rsidR="00EB76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nalysis:</w:t>
      </w:r>
      <w:r>
        <w:t xml:space="preserve"> Identified colleges offering a full academic journey.</w:t>
      </w:r>
    </w:p>
    <w:p w14:paraId="0EB8E37C" w14:textId="77777777" w:rsidR="00EB763B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Output:</w:t>
      </w:r>
      <w:r>
        <w:t xml:space="preserve"> List of colleges offering both UG and PG.</w:t>
      </w:r>
    </w:p>
    <w:p w14:paraId="65FBB9C0" w14:textId="77777777" w:rsidR="00EB763B" w:rsidRDefault="00000000">
      <w:r>
        <w:pict w14:anchorId="57E5B540">
          <v:rect id="_x0000_i1035" style="width:0;height:1.5pt" o:hralign="center" o:hrstd="t" o:hr="t"/>
        </w:pict>
      </w:r>
    </w:p>
    <w:p w14:paraId="0511F350" w14:textId="77777777" w:rsidR="00EB763B" w:rsidRDefault="00000000">
      <w:pPr>
        <w:pStyle w:val="Heading3"/>
      </w:pPr>
      <w:bookmarkStart w:id="10" w:name="Xc1327c99392ab0d6af8cebea1ccc0c5d2f8ea08"/>
      <w:bookmarkEnd w:id="9"/>
      <w:r>
        <w:t>Step 11: Types of Courses in Each District</w:t>
      </w:r>
    </w:p>
    <w:p w14:paraId="1CB00182" w14:textId="77777777" w:rsidR="00EB763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rocedure:</w:t>
      </w:r>
      <w:r>
        <w:t xml:space="preserve"> Grouped by District and CourseType to count course types offered in each area.</w:t>
      </w:r>
    </w:p>
    <w:p w14:paraId="2736899B" w14:textId="77777777" w:rsidR="00EB763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ction:</w:t>
      </w:r>
      <w:r>
        <w:t xml:space="preserve"> Query with GROUP BY District, CourseType.</w:t>
      </w:r>
    </w:p>
    <w:p w14:paraId="7249CDAE" w14:textId="77777777" w:rsidR="00EB763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nalysis:</w:t>
      </w:r>
      <w:r>
        <w:t xml:space="preserve"> Compared learning modes in different regions.</w:t>
      </w:r>
    </w:p>
    <w:p w14:paraId="14648C44" w14:textId="77777777" w:rsidR="00EB763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Output:</w:t>
      </w:r>
      <w:r>
        <w:t xml:space="preserve"> Course type distribution by district.</w:t>
      </w:r>
    </w:p>
    <w:p w14:paraId="7065D083" w14:textId="77777777" w:rsidR="00EB763B" w:rsidRDefault="00000000">
      <w:r>
        <w:pict w14:anchorId="22674E6A">
          <v:rect id="_x0000_i1036" style="width:0;height:1.5pt" o:hralign="center" o:hrstd="t" o:hr="t"/>
        </w:pict>
      </w:r>
    </w:p>
    <w:p w14:paraId="0CFD1A31" w14:textId="77777777" w:rsidR="00EB763B" w:rsidRDefault="00000000">
      <w:pPr>
        <w:pStyle w:val="Heading3"/>
      </w:pPr>
      <w:bookmarkStart w:id="11" w:name="step-12-colleges-with-the-most-variety"/>
      <w:bookmarkEnd w:id="10"/>
      <w:r>
        <w:t>Step 12: Colleges with the Most Variety</w:t>
      </w:r>
    </w:p>
    <w:p w14:paraId="64E29327" w14:textId="77777777" w:rsidR="00EB76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rocedure:</w:t>
      </w:r>
      <w:r>
        <w:t xml:space="preserve"> Grouped by CollegeName and counted how many unique CourseNames each had.</w:t>
      </w:r>
    </w:p>
    <w:p w14:paraId="633438B3" w14:textId="77777777" w:rsidR="00EB76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ction:</w:t>
      </w:r>
      <w:r>
        <w:t xml:space="preserve"> Used COUNT(DISTINCT CourseName).</w:t>
      </w:r>
    </w:p>
    <w:p w14:paraId="65701CB1" w14:textId="77777777" w:rsidR="00EB76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Analysis:</w:t>
      </w:r>
      <w:r>
        <w:t xml:space="preserve"> Checked which colleges have the broadest academic offerings.</w:t>
      </w:r>
    </w:p>
    <w:p w14:paraId="1909A133" w14:textId="77777777" w:rsidR="00EB763B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Output:</w:t>
      </w:r>
      <w:r>
        <w:t xml:space="preserve"> Top colleges with course diversity.</w:t>
      </w:r>
    </w:p>
    <w:p w14:paraId="2179CE69" w14:textId="77777777" w:rsidR="00EB763B" w:rsidRDefault="00000000">
      <w:r>
        <w:pict w14:anchorId="7037FD24">
          <v:rect id="_x0000_i1037" style="width:0;height:1.5pt" o:hralign="center" o:hrstd="t" o:hr="t"/>
        </w:pict>
      </w:r>
    </w:p>
    <w:p w14:paraId="58F0646A" w14:textId="77777777" w:rsidR="00EB763B" w:rsidRDefault="00000000">
      <w:pPr>
        <w:pStyle w:val="Heading3"/>
      </w:pPr>
      <w:bookmarkStart w:id="12" w:name="X39dc018b4f33aa075fb74dfe4eac3afd1350b96"/>
      <w:bookmarkEnd w:id="11"/>
      <w:r>
        <w:t>Step 13: Are Professional Courses Mostly Unaided?</w:t>
      </w:r>
    </w:p>
    <w:p w14:paraId="19492149" w14:textId="77777777" w:rsidR="00EB763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rocedure:</w:t>
      </w:r>
      <w:r>
        <w:t xml:space="preserve"> Filtered data for professional courses and grouped by AidedStatus.</w:t>
      </w:r>
    </w:p>
    <w:p w14:paraId="258E9AC7" w14:textId="77777777" w:rsidR="00EB763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ction:</w:t>
      </w:r>
      <w:r>
        <w:t xml:space="preserve"> WHERE IsProfessional = ‘Professional Course’, then GROUP BY AidedStatus.</w:t>
      </w:r>
    </w:p>
    <w:p w14:paraId="6AD4930A" w14:textId="77777777" w:rsidR="00EB763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nalysis:</w:t>
      </w:r>
      <w:r>
        <w:t xml:space="preserve"> Studied funding pattern in professional education.</w:t>
      </w:r>
    </w:p>
    <w:p w14:paraId="7819E329" w14:textId="77777777" w:rsidR="00EB763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Output:</w:t>
      </w:r>
      <w:r>
        <w:t xml:space="preserve"> Count of aided vs unaided professional courses.</w:t>
      </w:r>
    </w:p>
    <w:p w14:paraId="142C97E7" w14:textId="77777777" w:rsidR="00EB763B" w:rsidRDefault="00000000">
      <w:r>
        <w:pict w14:anchorId="2EF7369B">
          <v:rect id="_x0000_i1038" style="width:0;height:1.5pt" o:hralign="center" o:hrstd="t" o:hr="t"/>
        </w:pict>
      </w:r>
    </w:p>
    <w:p w14:paraId="0DCC4413" w14:textId="77777777" w:rsidR="00EB763B" w:rsidRDefault="00000000">
      <w:pPr>
        <w:pStyle w:val="Heading3"/>
      </w:pPr>
      <w:bookmarkStart w:id="13" w:name="Xa9002f6b8be0874c7f5284e85d94aa341386193"/>
      <w:bookmarkEnd w:id="12"/>
      <w:r>
        <w:t>Step 14: Average Course Duration per University</w:t>
      </w:r>
    </w:p>
    <w:p w14:paraId="705C477E" w14:textId="77777777" w:rsidR="00EB763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cedure:</w:t>
      </w:r>
      <w:r>
        <w:t xml:space="preserve"> Grouped records by University and used AVG on Duration.</w:t>
      </w:r>
    </w:p>
    <w:p w14:paraId="1F2FAEA0" w14:textId="77777777" w:rsidR="00EB763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ction:</w:t>
      </w:r>
      <w:r>
        <w:t xml:space="preserve"> Query with GROUP BY University and AVG(Duration).</w:t>
      </w:r>
    </w:p>
    <w:p w14:paraId="034B01BA" w14:textId="77777777" w:rsidR="00EB763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nalysis:</w:t>
      </w:r>
      <w:r>
        <w:t xml:space="preserve"> Compared universities by average academic load.</w:t>
      </w:r>
    </w:p>
    <w:p w14:paraId="6F8DE8A0" w14:textId="77777777" w:rsidR="00EB763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Output:</w:t>
      </w:r>
      <w:r>
        <w:t xml:space="preserve"> University-wise average course duration.</w:t>
      </w:r>
    </w:p>
    <w:p w14:paraId="32223AD7" w14:textId="77777777" w:rsidR="00EB763B" w:rsidRDefault="00000000">
      <w:r>
        <w:pict w14:anchorId="5CF69AC5">
          <v:rect id="_x0000_i1039" style="width:0;height:1.5pt" o:hralign="center" o:hrstd="t" o:hr="t"/>
        </w:pict>
      </w:r>
    </w:p>
    <w:p w14:paraId="6638061F" w14:textId="77777777" w:rsidR="00EB763B" w:rsidRDefault="00000000">
      <w:pPr>
        <w:pStyle w:val="Heading3"/>
      </w:pPr>
      <w:bookmarkStart w:id="14" w:name="X56fee514deb35e2eb89f701de2d3cfe12e5bfa8"/>
      <w:bookmarkEnd w:id="13"/>
      <w:r>
        <w:lastRenderedPageBreak/>
        <w:t>Step 15: Course Category vs Professional Status</w:t>
      </w:r>
    </w:p>
    <w:p w14:paraId="0E4FC010" w14:textId="77777777" w:rsidR="00EB763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rocedure:</w:t>
      </w:r>
      <w:r>
        <w:t xml:space="preserve"> Grouped by both CourseCategory and IsProfessional.</w:t>
      </w:r>
    </w:p>
    <w:p w14:paraId="2487CF66" w14:textId="77777777" w:rsidR="00EB763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ction:</w:t>
      </w:r>
      <w:r>
        <w:t xml:space="preserve"> Used COUNT(*) with GROUP BY both columns.</w:t>
      </w:r>
    </w:p>
    <w:p w14:paraId="092C4EA1" w14:textId="77777777" w:rsidR="00EB763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nalysis:</w:t>
      </w:r>
      <w:r>
        <w:t xml:space="preserve"> Saw how professional orientation varies by category.</w:t>
      </w:r>
    </w:p>
    <w:p w14:paraId="03D13069" w14:textId="77777777" w:rsidR="00EB763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Output:</w:t>
      </w:r>
      <w:r>
        <w:t xml:space="preserve"> Count matrix of professional and non-professional across categories.</w:t>
      </w:r>
    </w:p>
    <w:p w14:paraId="0B3AEF49" w14:textId="77777777" w:rsidR="00EB763B" w:rsidRDefault="00000000">
      <w:r>
        <w:pict w14:anchorId="7B9C55D3">
          <v:rect id="_x0000_i1040" style="width:0;height:1.5pt" o:hralign="center" o:hrstd="t" o:hr="t"/>
        </w:pict>
      </w:r>
    </w:p>
    <w:p w14:paraId="6EFA6D67" w14:textId="77777777" w:rsidR="00EB763B" w:rsidRDefault="00000000">
      <w:pPr>
        <w:pStyle w:val="Heading3"/>
      </w:pPr>
      <w:bookmarkStart w:id="15" w:name="Xb0d39bc8b1d12c00b0dea55ae999424dd990025"/>
      <w:bookmarkEnd w:id="14"/>
      <w:r>
        <w:t>Step 16: Colleges That Only Offer Diploma Courses</w:t>
      </w:r>
    </w:p>
    <w:p w14:paraId="1843F6DD" w14:textId="77777777" w:rsidR="00EB763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Procedure:</w:t>
      </w:r>
      <w:r>
        <w:t xml:space="preserve"> Isolated colleges that have only Diploma entries.</w:t>
      </w:r>
    </w:p>
    <w:p w14:paraId="02624C3D" w14:textId="77777777" w:rsidR="00EB763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ction:</w:t>
      </w:r>
      <w:r>
        <w:t xml:space="preserve"> Used grouping and filtering to ensure no UG or PG courses.</w:t>
      </w:r>
    </w:p>
    <w:p w14:paraId="10136C5F" w14:textId="77777777" w:rsidR="00EB763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Analysis:</w:t>
      </w:r>
      <w:r>
        <w:t xml:space="preserve"> Found diploma-exclusive colleges.</w:t>
      </w:r>
    </w:p>
    <w:p w14:paraId="5431326F" w14:textId="77777777" w:rsidR="00EB763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Output:</w:t>
      </w:r>
      <w:r>
        <w:t xml:space="preserve"> List of colleges focused only on diploma education.</w:t>
      </w:r>
    </w:p>
    <w:p w14:paraId="7E68A676" w14:textId="77777777" w:rsidR="00EB763B" w:rsidRDefault="00000000">
      <w:r>
        <w:pict w14:anchorId="37956CD3">
          <v:rect id="_x0000_i1041" style="width:0;height:1.5pt" o:hralign="center" o:hrstd="t" o:hr="t"/>
        </w:pict>
      </w:r>
    </w:p>
    <w:p w14:paraId="0FC6EA6A" w14:textId="77777777" w:rsidR="00EB763B" w:rsidRDefault="00000000">
      <w:pPr>
        <w:pStyle w:val="Heading3"/>
      </w:pPr>
      <w:bookmarkStart w:id="16" w:name="Xbc560b9c886af46300e93a25e0ac11c78edae78"/>
      <w:bookmarkEnd w:id="15"/>
      <w:r>
        <w:t>Step 17: Most Popular Course Type per District</w:t>
      </w:r>
    </w:p>
    <w:p w14:paraId="5D1BAD90" w14:textId="77777777" w:rsidR="00EB763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rocedure:</w:t>
      </w:r>
      <w:r>
        <w:t xml:space="preserve"> Counted course types per district, and selected the one with the highest count.</w:t>
      </w:r>
    </w:p>
    <w:p w14:paraId="09DE4AFA" w14:textId="77777777" w:rsidR="00EB763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Action:</w:t>
      </w:r>
      <w:r>
        <w:t xml:space="preserve"> Used subqueries or ranking logic.</w:t>
      </w:r>
    </w:p>
    <w:p w14:paraId="2FEF0E3F" w14:textId="77777777" w:rsidR="00EB763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Analysis:</w:t>
      </w:r>
      <w:r>
        <w:t xml:space="preserve"> Found preferred learning methods by district.</w:t>
      </w:r>
    </w:p>
    <w:p w14:paraId="01024DEC" w14:textId="77777777" w:rsidR="00EB763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Output:</w:t>
      </w:r>
      <w:r>
        <w:t xml:space="preserve"> Most common course type per district.</w:t>
      </w:r>
    </w:p>
    <w:p w14:paraId="507411B4" w14:textId="77777777" w:rsidR="00EB763B" w:rsidRDefault="00000000">
      <w:r>
        <w:pict w14:anchorId="7A7CA727">
          <v:rect id="_x0000_i1042" style="width:0;height:1.5pt" o:hralign="center" o:hrstd="t" o:hr="t"/>
        </w:pict>
      </w:r>
    </w:p>
    <w:p w14:paraId="0FD7FE5C" w14:textId="77777777" w:rsidR="00EB763B" w:rsidRDefault="00000000">
      <w:pPr>
        <w:pStyle w:val="Heading3"/>
      </w:pPr>
      <w:bookmarkStart w:id="17" w:name="Xf3ea8ec8315874d0f70b110f969d46c80a14318"/>
      <w:bookmarkEnd w:id="16"/>
      <w:r>
        <w:t>Step 18: Total Courses Offered by Each University</w:t>
      </w:r>
    </w:p>
    <w:p w14:paraId="6C45D7CD" w14:textId="77777777" w:rsidR="00EB763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rocedure:</w:t>
      </w:r>
      <w:r>
        <w:t xml:space="preserve"> Grouped by University and counted unique CourseNames.</w:t>
      </w:r>
    </w:p>
    <w:p w14:paraId="4E74BF25" w14:textId="77777777" w:rsidR="00EB763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ction:</w:t>
      </w:r>
      <w:r>
        <w:t xml:space="preserve"> Used COUNT(DISTINCT CourseName).</w:t>
      </w:r>
    </w:p>
    <w:p w14:paraId="6FD5C907" w14:textId="77777777" w:rsidR="00EB763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Analysis:</w:t>
      </w:r>
      <w:r>
        <w:t xml:space="preserve"> Measured academic richness by university.</w:t>
      </w:r>
    </w:p>
    <w:p w14:paraId="778E0288" w14:textId="77777777" w:rsidR="00EB763B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Output:</w:t>
      </w:r>
      <w:r>
        <w:t xml:space="preserve"> Total courses per university.</w:t>
      </w:r>
    </w:p>
    <w:p w14:paraId="1E041850" w14:textId="77777777" w:rsidR="00EB763B" w:rsidRDefault="00000000">
      <w:r>
        <w:pict w14:anchorId="1B256E78">
          <v:rect id="_x0000_i1043" style="width:0;height:1.5pt" o:hralign="center" o:hrstd="t" o:hr="t"/>
        </w:pict>
      </w:r>
    </w:p>
    <w:p w14:paraId="1E25871D" w14:textId="77777777" w:rsidR="00EB763B" w:rsidRDefault="00000000">
      <w:pPr>
        <w:pStyle w:val="Heading3"/>
      </w:pPr>
      <w:bookmarkStart w:id="18" w:name="Xe1603efffd03f42d8695795926fb0c4e101a069"/>
      <w:bookmarkEnd w:id="17"/>
      <w:r>
        <w:t>Step 19: Percentage of Professional Courses Overall</w:t>
      </w:r>
    </w:p>
    <w:p w14:paraId="20BD130B" w14:textId="77777777" w:rsidR="00EB763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Procedure:</w:t>
      </w:r>
      <w:r>
        <w:t xml:space="preserve"> Calculated total courses and then professional ones. Used basic math to get the percentage.</w:t>
      </w:r>
    </w:p>
    <w:p w14:paraId="1090469F" w14:textId="77777777" w:rsidR="00EB763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ction:</w:t>
      </w:r>
      <w:r>
        <w:t xml:space="preserve"> Used conditional COUNT and arithmetic.</w:t>
      </w:r>
    </w:p>
    <w:p w14:paraId="09F1E907" w14:textId="77777777" w:rsidR="00EB763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nalysis:</w:t>
      </w:r>
      <w:r>
        <w:t xml:space="preserve"> Assessed the emphasis on professional education.</w:t>
      </w:r>
    </w:p>
    <w:p w14:paraId="20856BEA" w14:textId="77777777" w:rsidR="00EB763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Output:</w:t>
      </w:r>
      <w:r>
        <w:t xml:space="preserve"> Overall percentage of professional courses.</w:t>
      </w:r>
    </w:p>
    <w:p w14:paraId="3989B697" w14:textId="77777777" w:rsidR="00EB763B" w:rsidRDefault="00000000">
      <w:r>
        <w:pict w14:anchorId="060BA945">
          <v:rect id="_x0000_i1044" style="width:0;height:1.5pt" o:hralign="center" o:hrstd="t" o:hr="t"/>
        </w:pict>
      </w:r>
    </w:p>
    <w:p w14:paraId="732E9CBD" w14:textId="77777777" w:rsidR="00EB763B" w:rsidRDefault="00000000">
      <w:pPr>
        <w:pStyle w:val="Heading3"/>
      </w:pPr>
      <w:bookmarkStart w:id="19" w:name="X08ef4b2dca2766cc9371ecb111f82550bbdcb63"/>
      <w:bookmarkEnd w:id="18"/>
      <w:r>
        <w:lastRenderedPageBreak/>
        <w:t>Step 20: Districts Dominated by Unaided Courses</w:t>
      </w:r>
    </w:p>
    <w:p w14:paraId="5E3FEF5A" w14:textId="77777777" w:rsidR="00EB763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Procedure:</w:t>
      </w:r>
      <w:r>
        <w:t xml:space="preserve"> Grouped by District and AidedStatus, compared counts to find where unaided outnumber aided.</w:t>
      </w:r>
    </w:p>
    <w:p w14:paraId="55CE30BA" w14:textId="77777777" w:rsidR="00EB763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ction:</w:t>
      </w:r>
      <w:r>
        <w:t xml:space="preserve"> Used conditional logic or HAVING clause.</w:t>
      </w:r>
    </w:p>
    <w:p w14:paraId="62303206" w14:textId="77777777" w:rsidR="00EB763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nalysis:</w:t>
      </w:r>
      <w:r>
        <w:t xml:space="preserve"> Identified regions with more private education.</w:t>
      </w:r>
    </w:p>
    <w:p w14:paraId="6DFC03F1" w14:textId="77777777" w:rsidR="00EB763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Output:</w:t>
      </w:r>
      <w:r>
        <w:t xml:space="preserve"> Districts with majority unaided courses.</w:t>
      </w:r>
    </w:p>
    <w:p w14:paraId="783026BD" w14:textId="77777777" w:rsidR="00EB763B" w:rsidRDefault="00000000">
      <w:r>
        <w:pict w14:anchorId="08696DF9">
          <v:rect id="_x0000_i1045" style="width:0;height:1.5pt" o:hralign="center" o:hrstd="t" o:hr="t"/>
        </w:pict>
      </w:r>
    </w:p>
    <w:p w14:paraId="6A4B19F8" w14:textId="77777777" w:rsidR="00EB763B" w:rsidRDefault="00000000">
      <w:pPr>
        <w:pStyle w:val="Heading3"/>
      </w:pPr>
      <w:bookmarkStart w:id="20" w:name="final-thoughts"/>
      <w:bookmarkEnd w:id="19"/>
      <w:r>
        <w:t>Final Thoughts:</w:t>
      </w:r>
    </w:p>
    <w:p w14:paraId="5E301BEE" w14:textId="4955F840" w:rsidR="00EB763B" w:rsidRDefault="00000000">
      <w:pPr>
        <w:pStyle w:val="FirstParagraph"/>
      </w:pPr>
      <w:r>
        <w:t>This entire project helped me understand how SQL can be used to explore real-world educational data. I discovered trends in course types, duration, funding and regional focus. Writing each query step-by-step, interpreting the result</w:t>
      </w:r>
      <w:r w:rsidR="00150F19">
        <w:t xml:space="preserve"> </w:t>
      </w:r>
      <w:r>
        <w:t>and analyzing trends gave me a practical understanding of how powerful SQL is for data analysis. It was a great learning experience in turning raw data into meaningful insights.</w:t>
      </w:r>
      <w:bookmarkEnd w:id="20"/>
    </w:p>
    <w:sectPr w:rsidR="00EB76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E014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A859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70158375">
    <w:abstractNumId w:val="0"/>
  </w:num>
  <w:num w:numId="2" w16cid:durableId="1384864077">
    <w:abstractNumId w:val="1"/>
  </w:num>
  <w:num w:numId="3" w16cid:durableId="413163136">
    <w:abstractNumId w:val="1"/>
  </w:num>
  <w:num w:numId="4" w16cid:durableId="1926841934">
    <w:abstractNumId w:val="1"/>
  </w:num>
  <w:num w:numId="5" w16cid:durableId="1990397792">
    <w:abstractNumId w:val="1"/>
  </w:num>
  <w:num w:numId="6" w16cid:durableId="882131561">
    <w:abstractNumId w:val="1"/>
  </w:num>
  <w:num w:numId="7" w16cid:durableId="1595162565">
    <w:abstractNumId w:val="1"/>
  </w:num>
  <w:num w:numId="8" w16cid:durableId="1724986924">
    <w:abstractNumId w:val="1"/>
  </w:num>
  <w:num w:numId="9" w16cid:durableId="1567952713">
    <w:abstractNumId w:val="1"/>
  </w:num>
  <w:num w:numId="10" w16cid:durableId="566112960">
    <w:abstractNumId w:val="1"/>
  </w:num>
  <w:num w:numId="11" w16cid:durableId="160048090">
    <w:abstractNumId w:val="1"/>
  </w:num>
  <w:num w:numId="12" w16cid:durableId="1045760360">
    <w:abstractNumId w:val="1"/>
  </w:num>
  <w:num w:numId="13" w16cid:durableId="700978947">
    <w:abstractNumId w:val="1"/>
  </w:num>
  <w:num w:numId="14" w16cid:durableId="1441679454">
    <w:abstractNumId w:val="1"/>
  </w:num>
  <w:num w:numId="15" w16cid:durableId="82840346">
    <w:abstractNumId w:val="1"/>
  </w:num>
  <w:num w:numId="16" w16cid:durableId="506097927">
    <w:abstractNumId w:val="1"/>
  </w:num>
  <w:num w:numId="17" w16cid:durableId="46228192">
    <w:abstractNumId w:val="1"/>
  </w:num>
  <w:num w:numId="18" w16cid:durableId="1434981431">
    <w:abstractNumId w:val="1"/>
  </w:num>
  <w:num w:numId="19" w16cid:durableId="1527326682">
    <w:abstractNumId w:val="1"/>
  </w:num>
  <w:num w:numId="20" w16cid:durableId="1200825822">
    <w:abstractNumId w:val="1"/>
  </w:num>
  <w:num w:numId="21" w16cid:durableId="538709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763B"/>
    <w:rsid w:val="00150F19"/>
    <w:rsid w:val="00194008"/>
    <w:rsid w:val="00EB7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7A16F"/>
  <w15:docId w15:val="{C9832D5C-03AA-43CB-AEDE-05840085C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72</Words>
  <Characters>5546</Characters>
  <Application>Microsoft Office Word</Application>
  <DocSecurity>0</DocSecurity>
  <Lines>46</Lines>
  <Paragraphs>13</Paragraphs>
  <ScaleCrop>false</ScaleCrop>
  <Company/>
  <LinksUpToDate>false</LinksUpToDate>
  <CharactersWithSpaces>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SARLA SIVA KUMAR</dc:creator>
  <cp:keywords/>
  <cp:lastModifiedBy>MARISARLA SIVA KUMAR</cp:lastModifiedBy>
  <cp:revision>2</cp:revision>
  <dcterms:created xsi:type="dcterms:W3CDTF">2025-06-24T09:28:00Z</dcterms:created>
  <dcterms:modified xsi:type="dcterms:W3CDTF">2025-06-24T09:28:00Z</dcterms:modified>
</cp:coreProperties>
</file>